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D9A1D" w14:textId="2DCBA73A" w:rsidR="00D05DE2" w:rsidRPr="001340BD" w:rsidRDefault="00E84A52" w:rsidP="00E84A52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340BD">
        <w:rPr>
          <w:rFonts w:ascii="Times New Roman" w:hAnsi="Times New Roman" w:cs="Times New Roman"/>
          <w:b/>
          <w:bCs/>
          <w:noProof/>
          <w:color w:val="1F497D"/>
          <w:sz w:val="24"/>
          <w:szCs w:val="24"/>
        </w:rPr>
        <w:t>~</w:t>
      </w:r>
      <w:r w:rsidR="00890B3B" w:rsidRPr="001340BD">
        <w:rPr>
          <w:rFonts w:ascii="Times New Roman" w:hAnsi="Times New Roman" w:cs="Times New Roman"/>
          <w:b/>
          <w:bCs/>
          <w:sz w:val="24"/>
          <w:szCs w:val="24"/>
        </w:rPr>
        <w:t>Denmark Technical College</w:t>
      </w:r>
      <w:r w:rsidRPr="001340BD">
        <w:rPr>
          <w:rFonts w:ascii="Times New Roman" w:hAnsi="Times New Roman" w:cs="Times New Roman"/>
          <w:b/>
          <w:bCs/>
          <w:sz w:val="24"/>
          <w:szCs w:val="24"/>
        </w:rPr>
        <w:t>~</w:t>
      </w:r>
    </w:p>
    <w:p w14:paraId="38083C3A" w14:textId="45689437" w:rsidR="00E84A52" w:rsidRPr="001340BD" w:rsidRDefault="00E84A52" w:rsidP="00E84A52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340BD">
        <w:rPr>
          <w:rFonts w:ascii="Times New Roman" w:hAnsi="Times New Roman" w:cs="Times New Roman"/>
          <w:b/>
          <w:bCs/>
          <w:sz w:val="24"/>
          <w:szCs w:val="24"/>
        </w:rPr>
        <w:t xml:space="preserve">Course </w:t>
      </w:r>
      <w:r w:rsidR="009066D3" w:rsidRPr="001340BD">
        <w:rPr>
          <w:rFonts w:ascii="Times New Roman" w:hAnsi="Times New Roman" w:cs="Times New Roman"/>
          <w:b/>
          <w:bCs/>
          <w:sz w:val="24"/>
          <w:szCs w:val="24"/>
        </w:rPr>
        <w:t>Withdrawal</w:t>
      </w:r>
      <w:r w:rsidRPr="001340BD">
        <w:rPr>
          <w:rFonts w:ascii="Times New Roman" w:hAnsi="Times New Roman" w:cs="Times New Roman"/>
          <w:b/>
          <w:bCs/>
          <w:sz w:val="24"/>
          <w:szCs w:val="24"/>
        </w:rPr>
        <w:t xml:space="preserve"> Form</w:t>
      </w:r>
    </w:p>
    <w:p w14:paraId="0DAF36FC" w14:textId="15DD0C09" w:rsidR="00890B3B" w:rsidRPr="003C6BFB" w:rsidRDefault="00890B3B">
      <w:pPr>
        <w:rPr>
          <w:rFonts w:ascii="Times New Roman" w:hAnsi="Times New Roman" w:cs="Times New Roman"/>
        </w:rPr>
      </w:pPr>
    </w:p>
    <w:p w14:paraId="384EAA75" w14:textId="7A321D06" w:rsidR="00C2783E" w:rsidRPr="00EC4FE0" w:rsidRDefault="00890B3B">
      <w:pPr>
        <w:rPr>
          <w:rFonts w:ascii="Times New Roman" w:hAnsi="Times New Roman" w:cs="Times New Roman"/>
        </w:rPr>
      </w:pPr>
      <w:r w:rsidRPr="00EC4FE0">
        <w:rPr>
          <w:rFonts w:ascii="Times New Roman" w:hAnsi="Times New Roman" w:cs="Times New Roman"/>
          <w:b/>
          <w:bCs/>
        </w:rPr>
        <w:t xml:space="preserve">To </w:t>
      </w:r>
      <w:r w:rsidR="00C2783E" w:rsidRPr="00EC4FE0">
        <w:rPr>
          <w:rFonts w:ascii="Times New Roman" w:hAnsi="Times New Roman" w:cs="Times New Roman"/>
          <w:b/>
          <w:bCs/>
        </w:rPr>
        <w:t>t</w:t>
      </w:r>
      <w:r w:rsidRPr="00EC4FE0">
        <w:rPr>
          <w:rFonts w:ascii="Times New Roman" w:hAnsi="Times New Roman" w:cs="Times New Roman"/>
          <w:b/>
          <w:bCs/>
        </w:rPr>
        <w:t>he Student:</w:t>
      </w:r>
      <w:r w:rsidRPr="00EC4FE0">
        <w:rPr>
          <w:rFonts w:ascii="Times New Roman" w:hAnsi="Times New Roman" w:cs="Times New Roman"/>
        </w:rPr>
        <w:t xml:space="preserve"> It is your responsibility to initiate the </w:t>
      </w:r>
      <w:r w:rsidR="00F86DD6" w:rsidRPr="00EC4FE0">
        <w:rPr>
          <w:rFonts w:ascii="Times New Roman" w:hAnsi="Times New Roman" w:cs="Times New Roman"/>
        </w:rPr>
        <w:t>withdrawal</w:t>
      </w:r>
      <w:r w:rsidRPr="00EC4FE0">
        <w:rPr>
          <w:rFonts w:ascii="Times New Roman" w:hAnsi="Times New Roman" w:cs="Times New Roman"/>
        </w:rPr>
        <w:t xml:space="preserve"> process to obtain all required signatures on the </w:t>
      </w:r>
      <w:r w:rsidR="00F86DD6" w:rsidRPr="00EC4FE0">
        <w:rPr>
          <w:rFonts w:ascii="Times New Roman" w:hAnsi="Times New Roman" w:cs="Times New Roman"/>
        </w:rPr>
        <w:t>withdrawal</w:t>
      </w:r>
      <w:r w:rsidRPr="00EC4FE0">
        <w:rPr>
          <w:rFonts w:ascii="Times New Roman" w:hAnsi="Times New Roman" w:cs="Times New Roman"/>
        </w:rPr>
        <w:t xml:space="preserve"> form. After you have received the </w:t>
      </w:r>
      <w:r w:rsidR="00C2783E" w:rsidRPr="00EC4FE0">
        <w:rPr>
          <w:rFonts w:ascii="Times New Roman" w:hAnsi="Times New Roman" w:cs="Times New Roman"/>
        </w:rPr>
        <w:t>signature from the</w:t>
      </w:r>
      <w:r w:rsidRPr="00EC4FE0">
        <w:rPr>
          <w:rFonts w:ascii="Times New Roman" w:hAnsi="Times New Roman" w:cs="Times New Roman"/>
        </w:rPr>
        <w:t xml:space="preserve"> </w:t>
      </w:r>
      <w:r w:rsidR="00AA7242">
        <w:rPr>
          <w:rFonts w:ascii="Times New Roman" w:hAnsi="Times New Roman" w:cs="Times New Roman"/>
        </w:rPr>
        <w:t xml:space="preserve">Academic </w:t>
      </w:r>
      <w:r w:rsidRPr="00EC4FE0">
        <w:rPr>
          <w:rFonts w:ascii="Times New Roman" w:hAnsi="Times New Roman" w:cs="Times New Roman"/>
        </w:rPr>
        <w:t>C</w:t>
      </w:r>
      <w:r w:rsidR="00AA7242">
        <w:rPr>
          <w:rFonts w:ascii="Times New Roman" w:hAnsi="Times New Roman" w:cs="Times New Roman"/>
        </w:rPr>
        <w:t>hampion</w:t>
      </w:r>
      <w:r w:rsidRPr="00EC4FE0">
        <w:rPr>
          <w:rFonts w:ascii="Times New Roman" w:hAnsi="Times New Roman" w:cs="Times New Roman"/>
        </w:rPr>
        <w:t xml:space="preserve"> and from the Re</w:t>
      </w:r>
      <w:r w:rsidR="00AA7242">
        <w:rPr>
          <w:rFonts w:ascii="Times New Roman" w:hAnsi="Times New Roman" w:cs="Times New Roman"/>
        </w:rPr>
        <w:t>gistrar</w:t>
      </w:r>
      <w:r w:rsidR="002E3F6E">
        <w:rPr>
          <w:rFonts w:ascii="Times New Roman" w:hAnsi="Times New Roman" w:cs="Times New Roman"/>
        </w:rPr>
        <w:t>’s</w:t>
      </w:r>
      <w:r w:rsidRPr="00EC4FE0">
        <w:rPr>
          <w:rFonts w:ascii="Times New Roman" w:hAnsi="Times New Roman" w:cs="Times New Roman"/>
        </w:rPr>
        <w:t xml:space="preserve"> </w:t>
      </w:r>
      <w:r w:rsidR="00C2783E" w:rsidRPr="00EC4FE0">
        <w:rPr>
          <w:rFonts w:ascii="Times New Roman" w:hAnsi="Times New Roman" w:cs="Times New Roman"/>
        </w:rPr>
        <w:t>O</w:t>
      </w:r>
      <w:r w:rsidRPr="00EC4FE0">
        <w:rPr>
          <w:rFonts w:ascii="Times New Roman" w:hAnsi="Times New Roman" w:cs="Times New Roman"/>
        </w:rPr>
        <w:t>ffice. Failure to do so could result in your receiving an “F” for not being properly withdrawn from the class.</w:t>
      </w:r>
    </w:p>
    <w:p w14:paraId="26793DD6" w14:textId="5818FEB6" w:rsidR="00C2783E" w:rsidRPr="00EC4FE0" w:rsidRDefault="00890B3B">
      <w:pPr>
        <w:rPr>
          <w:rFonts w:ascii="Times New Roman" w:hAnsi="Times New Roman" w:cs="Times New Roman"/>
        </w:rPr>
      </w:pPr>
      <w:r w:rsidRPr="00EC4FE0">
        <w:rPr>
          <w:rFonts w:ascii="Times New Roman" w:hAnsi="Times New Roman" w:cs="Times New Roman"/>
          <w:b/>
          <w:bCs/>
        </w:rPr>
        <w:t xml:space="preserve">To the </w:t>
      </w:r>
      <w:r w:rsidR="00AA7242">
        <w:rPr>
          <w:rFonts w:ascii="Times New Roman" w:hAnsi="Times New Roman" w:cs="Times New Roman"/>
          <w:b/>
          <w:bCs/>
        </w:rPr>
        <w:t xml:space="preserve">Academic </w:t>
      </w:r>
      <w:r w:rsidRPr="00EC4FE0">
        <w:rPr>
          <w:rFonts w:ascii="Times New Roman" w:hAnsi="Times New Roman" w:cs="Times New Roman"/>
          <w:b/>
          <w:bCs/>
        </w:rPr>
        <w:t>C</w:t>
      </w:r>
      <w:r w:rsidR="00AA7242">
        <w:rPr>
          <w:rFonts w:ascii="Times New Roman" w:hAnsi="Times New Roman" w:cs="Times New Roman"/>
          <w:b/>
          <w:bCs/>
        </w:rPr>
        <w:t>hampion</w:t>
      </w:r>
      <w:r w:rsidRPr="00EC4FE0">
        <w:rPr>
          <w:rFonts w:ascii="Times New Roman" w:hAnsi="Times New Roman" w:cs="Times New Roman"/>
          <w:b/>
          <w:bCs/>
        </w:rPr>
        <w:t>:</w:t>
      </w:r>
      <w:r w:rsidRPr="00EC4FE0">
        <w:rPr>
          <w:rFonts w:ascii="Times New Roman" w:hAnsi="Times New Roman" w:cs="Times New Roman"/>
        </w:rPr>
        <w:t xml:space="preserve"> Your duty is to help the student as much as possible to remain enrolled at the institution. You should offer options to the student which might encourage him/her to reconsider withdrawing.</w:t>
      </w:r>
    </w:p>
    <w:p w14:paraId="5A57C5F0" w14:textId="2895FA88" w:rsidR="00C2783E" w:rsidRPr="00EC4FE0" w:rsidRDefault="00C2783E">
      <w:pPr>
        <w:rPr>
          <w:rFonts w:ascii="Times New Roman" w:hAnsi="Times New Roman" w:cs="Times New Roman"/>
        </w:rPr>
      </w:pPr>
      <w:r w:rsidRPr="00EC4FE0">
        <w:rPr>
          <w:rFonts w:ascii="Times New Roman" w:hAnsi="Times New Roman" w:cs="Times New Roman"/>
          <w:b/>
          <w:bCs/>
        </w:rPr>
        <w:t>To the Instructor:</w:t>
      </w:r>
      <w:r w:rsidRPr="00EC4FE0">
        <w:rPr>
          <w:rFonts w:ascii="Times New Roman" w:hAnsi="Times New Roman" w:cs="Times New Roman"/>
        </w:rPr>
        <w:t xml:space="preserve"> You will be required to sign this course </w:t>
      </w:r>
      <w:r w:rsidR="00F86DD6" w:rsidRPr="00EC4FE0">
        <w:rPr>
          <w:rFonts w:ascii="Times New Roman" w:hAnsi="Times New Roman" w:cs="Times New Roman"/>
        </w:rPr>
        <w:t>Withdrawal</w:t>
      </w:r>
      <w:r w:rsidRPr="00EC4FE0">
        <w:rPr>
          <w:rFonts w:ascii="Times New Roman" w:hAnsi="Times New Roman" w:cs="Times New Roman"/>
        </w:rPr>
        <w:t xml:space="preserve"> Form </w:t>
      </w:r>
      <w:r w:rsidRPr="00EC4FE0">
        <w:rPr>
          <w:rFonts w:ascii="Times New Roman" w:hAnsi="Times New Roman" w:cs="Times New Roman"/>
          <w:i/>
          <w:iCs/>
        </w:rPr>
        <w:t xml:space="preserve">(after the </w:t>
      </w:r>
      <w:r w:rsidR="00AA7242">
        <w:rPr>
          <w:rFonts w:ascii="Times New Roman" w:hAnsi="Times New Roman" w:cs="Times New Roman"/>
          <w:i/>
          <w:iCs/>
        </w:rPr>
        <w:t xml:space="preserve">Academic </w:t>
      </w:r>
      <w:r w:rsidRPr="00EC4FE0">
        <w:rPr>
          <w:rFonts w:ascii="Times New Roman" w:hAnsi="Times New Roman" w:cs="Times New Roman"/>
          <w:i/>
          <w:iCs/>
        </w:rPr>
        <w:t>C</w:t>
      </w:r>
      <w:r w:rsidR="00AA7242">
        <w:rPr>
          <w:rFonts w:ascii="Times New Roman" w:hAnsi="Times New Roman" w:cs="Times New Roman"/>
          <w:i/>
          <w:iCs/>
        </w:rPr>
        <w:t>hampion</w:t>
      </w:r>
      <w:r w:rsidRPr="00EC4FE0">
        <w:rPr>
          <w:rFonts w:ascii="Times New Roman" w:hAnsi="Times New Roman" w:cs="Times New Roman"/>
          <w:i/>
          <w:iCs/>
        </w:rPr>
        <w:t xml:space="preserve"> has signed)</w:t>
      </w:r>
      <w:r w:rsidRPr="00EC4FE0">
        <w:rPr>
          <w:rFonts w:ascii="Times New Roman" w:hAnsi="Times New Roman" w:cs="Times New Roman"/>
        </w:rPr>
        <w:t xml:space="preserve"> in order to complete your section of the withdraw</w:t>
      </w:r>
      <w:r w:rsidR="00F86DD6" w:rsidRPr="00EC4FE0">
        <w:rPr>
          <w:rFonts w:ascii="Times New Roman" w:hAnsi="Times New Roman" w:cs="Times New Roman"/>
        </w:rPr>
        <w:t>al</w:t>
      </w:r>
      <w:r w:rsidRPr="00EC4FE0">
        <w:rPr>
          <w:rFonts w:ascii="Times New Roman" w:hAnsi="Times New Roman" w:cs="Times New Roman"/>
        </w:rPr>
        <w:t xml:space="preserve"> process. If for any reason you decline/refuse to sign the form, please provide a reason or explan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C2783E" w:rsidRPr="003C6BFB" w14:paraId="291209CB" w14:textId="77777777" w:rsidTr="003A6B4B">
        <w:tc>
          <w:tcPr>
            <w:tcW w:w="9350" w:type="dxa"/>
            <w:gridSpan w:val="7"/>
            <w:tcBorders>
              <w:bottom w:val="single" w:sz="4" w:space="0" w:color="auto"/>
            </w:tcBorders>
          </w:tcPr>
          <w:p w14:paraId="4E3A2E60" w14:textId="3FFC9E0F" w:rsidR="00C2783E" w:rsidRPr="00EC4FE0" w:rsidRDefault="00C2783E" w:rsidP="00C2783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C4FE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tudent Information</w:t>
            </w:r>
          </w:p>
        </w:tc>
      </w:tr>
      <w:tr w:rsidR="00387A4F" w:rsidRPr="003C6BFB" w14:paraId="3C96DD36" w14:textId="77777777" w:rsidTr="003A6B4B">
        <w:tc>
          <w:tcPr>
            <w:tcW w:w="9350" w:type="dxa"/>
            <w:gridSpan w:val="7"/>
            <w:tcBorders>
              <w:top w:val="single" w:sz="4" w:space="0" w:color="auto"/>
              <w:bottom w:val="nil"/>
            </w:tcBorders>
          </w:tcPr>
          <w:p w14:paraId="28B82CAE" w14:textId="77777777" w:rsidR="00387A4F" w:rsidRPr="003C6BFB" w:rsidRDefault="00387A4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A1FDC" w:rsidRPr="003C6BFB" w14:paraId="5D529A82" w14:textId="77777777" w:rsidTr="003A6B4B">
        <w:tc>
          <w:tcPr>
            <w:tcW w:w="4006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6F02281" w14:textId="73256457" w:rsidR="00C2783E" w:rsidRPr="003C6BFB" w:rsidRDefault="00C2783E">
            <w:pPr>
              <w:rPr>
                <w:rFonts w:ascii="Times New Roman" w:hAnsi="Times New Roman" w:cs="Times New Roman"/>
                <w:b/>
                <w:bCs/>
              </w:rPr>
            </w:pPr>
            <w:r w:rsidRPr="003C6BFB">
              <w:rPr>
                <w:rFonts w:ascii="Times New Roman" w:hAnsi="Times New Roman" w:cs="Times New Roman"/>
                <w:b/>
                <w:bCs/>
              </w:rPr>
              <w:t>Name:</w:t>
            </w:r>
            <w:r w:rsidR="00387A4F" w:rsidRPr="003C6BF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</w:rPr>
                <w:id w:val="999619624"/>
                <w:placeholder>
                  <w:docPart w:val="B5E70F14C60240ADA0AE721AD50A1241"/>
                </w:placeholder>
                <w:showingPlcHdr/>
                <w:text/>
              </w:sdtPr>
              <w:sdtEndPr/>
              <w:sdtContent>
                <w:r w:rsidR="00FA1FDC" w:rsidRPr="0083694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7568A8B2" w14:textId="77777777" w:rsidR="00C2783E" w:rsidRPr="003C6BFB" w:rsidRDefault="00C2783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008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453A0159" w14:textId="027A7955" w:rsidR="00C2783E" w:rsidRPr="003C6BFB" w:rsidRDefault="00C2783E">
            <w:pPr>
              <w:rPr>
                <w:rFonts w:ascii="Times New Roman" w:hAnsi="Times New Roman" w:cs="Times New Roman"/>
                <w:b/>
                <w:bCs/>
              </w:rPr>
            </w:pPr>
            <w:r w:rsidRPr="003C6BFB">
              <w:rPr>
                <w:rFonts w:ascii="Times New Roman" w:hAnsi="Times New Roman" w:cs="Times New Roman"/>
                <w:b/>
                <w:bCs/>
              </w:rPr>
              <w:t>ID#:</w:t>
            </w:r>
            <w:r w:rsidR="00387A4F" w:rsidRPr="003C6BF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</w:rPr>
                <w:id w:val="1374428591"/>
                <w:placeholder>
                  <w:docPart w:val="66C4D6DD0A5C4CBEAFEC2599B0CF09C5"/>
                </w:placeholder>
                <w:showingPlcHdr/>
                <w:text/>
              </w:sdtPr>
              <w:sdtEndPr/>
              <w:sdtContent>
                <w:r w:rsidR="00387A4F"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A1FDC" w:rsidRPr="003C6BFB" w14:paraId="34C1DAA0" w14:textId="77777777" w:rsidTr="004367B9">
        <w:tc>
          <w:tcPr>
            <w:tcW w:w="4006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53D8FB" w14:textId="77777777" w:rsidR="004367B9" w:rsidRPr="00C4214F" w:rsidRDefault="004367B9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336" w:type="dxa"/>
            <w:tcBorders>
              <w:top w:val="nil"/>
              <w:left w:val="nil"/>
              <w:right w:val="nil"/>
            </w:tcBorders>
          </w:tcPr>
          <w:p w14:paraId="36B7C942" w14:textId="77777777" w:rsidR="004367B9" w:rsidRPr="00C4214F" w:rsidRDefault="004367B9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0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635B085" w14:textId="77777777" w:rsidR="004367B9" w:rsidRPr="00C4214F" w:rsidRDefault="004367B9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FA1FDC" w:rsidRPr="003C6BFB" w14:paraId="56B47F21" w14:textId="77777777" w:rsidTr="004367B9">
        <w:tc>
          <w:tcPr>
            <w:tcW w:w="1335" w:type="dxa"/>
            <w:tcBorders>
              <w:top w:val="single" w:sz="4" w:space="0" w:color="auto"/>
            </w:tcBorders>
          </w:tcPr>
          <w:p w14:paraId="34164095" w14:textId="3E0FD3B4" w:rsidR="00C2783E" w:rsidRPr="003C6BFB" w:rsidRDefault="00C2783E" w:rsidP="00E84A5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6BFB">
              <w:rPr>
                <w:rFonts w:ascii="Times New Roman" w:hAnsi="Times New Roman" w:cs="Times New Roman"/>
                <w:b/>
                <w:bCs/>
              </w:rPr>
              <w:t>Course Prefix</w:t>
            </w:r>
          </w:p>
        </w:tc>
        <w:tc>
          <w:tcPr>
            <w:tcW w:w="1335" w:type="dxa"/>
            <w:tcBorders>
              <w:top w:val="single" w:sz="4" w:space="0" w:color="auto"/>
            </w:tcBorders>
          </w:tcPr>
          <w:p w14:paraId="54B86AE5" w14:textId="5CE3CF6C" w:rsidR="00C2783E" w:rsidRPr="003C6BFB" w:rsidRDefault="00C2783E" w:rsidP="00E84A5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6BFB">
              <w:rPr>
                <w:rFonts w:ascii="Times New Roman" w:hAnsi="Times New Roman" w:cs="Times New Roman"/>
                <w:b/>
                <w:bCs/>
              </w:rPr>
              <w:t>Course Number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41E9BA11" w14:textId="439E1CCB" w:rsidR="00C2783E" w:rsidRPr="003C6BFB" w:rsidRDefault="00C2783E" w:rsidP="00E84A5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6BFB">
              <w:rPr>
                <w:rFonts w:ascii="Times New Roman" w:hAnsi="Times New Roman" w:cs="Times New Roman"/>
                <w:b/>
                <w:bCs/>
              </w:rPr>
              <w:t>Course Section</w:t>
            </w:r>
          </w:p>
        </w:tc>
        <w:tc>
          <w:tcPr>
            <w:tcW w:w="1336" w:type="dxa"/>
          </w:tcPr>
          <w:p w14:paraId="3E940713" w14:textId="5EC9FB62" w:rsidR="00C2783E" w:rsidRPr="003C6BFB" w:rsidRDefault="00C2783E" w:rsidP="00E84A5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6BFB">
              <w:rPr>
                <w:rFonts w:ascii="Times New Roman" w:hAnsi="Times New Roman" w:cs="Times New Roman"/>
                <w:b/>
                <w:bCs/>
              </w:rPr>
              <w:t>Credit Hour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4FE04921" w14:textId="0CD2B5A2" w:rsidR="00C2783E" w:rsidRPr="003C6BFB" w:rsidRDefault="00C2783E" w:rsidP="00E84A5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6BFB">
              <w:rPr>
                <w:rFonts w:ascii="Times New Roman" w:hAnsi="Times New Roman" w:cs="Times New Roman"/>
                <w:b/>
                <w:bCs/>
              </w:rPr>
              <w:t>LDA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6A626009" w14:textId="6FAAD688" w:rsidR="00C2783E" w:rsidRPr="003C6BFB" w:rsidRDefault="00C2783E" w:rsidP="00E84A5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6BFB">
              <w:rPr>
                <w:rFonts w:ascii="Times New Roman" w:hAnsi="Times New Roman" w:cs="Times New Roman"/>
                <w:b/>
                <w:bCs/>
              </w:rPr>
              <w:t xml:space="preserve">Grade at time of </w:t>
            </w:r>
            <w:r w:rsidR="009066D3" w:rsidRPr="003C6BFB">
              <w:rPr>
                <w:rFonts w:ascii="Times New Roman" w:hAnsi="Times New Roman" w:cs="Times New Roman"/>
                <w:b/>
                <w:bCs/>
              </w:rPr>
              <w:t>withdrawal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5B0B2C6F" w14:textId="30BD745A" w:rsidR="00C2783E" w:rsidRPr="003C6BFB" w:rsidRDefault="00C2783E" w:rsidP="00E84A5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6BFB">
              <w:rPr>
                <w:rFonts w:ascii="Times New Roman" w:hAnsi="Times New Roman" w:cs="Times New Roman"/>
                <w:b/>
                <w:bCs/>
              </w:rPr>
              <w:t>Comments</w:t>
            </w:r>
          </w:p>
        </w:tc>
      </w:tr>
      <w:tr w:rsidR="00FA1FDC" w:rsidRPr="003C6BFB" w14:paraId="6AEC7FAD" w14:textId="77777777" w:rsidTr="009066D3">
        <w:tc>
          <w:tcPr>
            <w:tcW w:w="1335" w:type="dxa"/>
            <w:tcBorders>
              <w:bottom w:val="single" w:sz="4" w:space="0" w:color="auto"/>
            </w:tcBorders>
          </w:tcPr>
          <w:p w14:paraId="5F8DABED" w14:textId="2793097B" w:rsidR="00C2783E" w:rsidRPr="003C6BFB" w:rsidRDefault="00573B2C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07911111"/>
                <w:placeholder>
                  <w:docPart w:val="798341494AB2485E81ED3992F87E89D9"/>
                </w:placeholder>
                <w:showingPlcHdr/>
                <w:text w:multiLine="1"/>
              </w:sdtPr>
              <w:sdtEndPr/>
              <w:sdtContent>
                <w:r w:rsidR="00387A4F"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</w:rPr>
            <w:id w:val="-2124984813"/>
            <w:placeholder>
              <w:docPart w:val="AD1994236E634E349811C24748DC4CF3"/>
            </w:placeholder>
            <w:showingPlcHdr/>
            <w:text w:multiLine="1"/>
          </w:sdtPr>
          <w:sdtEndPr/>
          <w:sdtContent>
            <w:tc>
              <w:tcPr>
                <w:tcW w:w="1335" w:type="dxa"/>
                <w:tcBorders>
                  <w:bottom w:val="single" w:sz="4" w:space="0" w:color="auto"/>
                </w:tcBorders>
              </w:tcPr>
              <w:p w14:paraId="59098999" w14:textId="4435C077" w:rsidR="00C2783E" w:rsidRPr="003C6BFB" w:rsidRDefault="00387A4F">
                <w:pPr>
                  <w:rPr>
                    <w:rFonts w:ascii="Times New Roman" w:hAnsi="Times New Roman" w:cs="Times New Roman"/>
                  </w:rPr>
                </w:pPr>
                <w:r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-2134399000"/>
            <w:placeholder>
              <w:docPart w:val="4D90632CA9B347D4A598787D3449273B"/>
            </w:placeholder>
            <w:showingPlcHdr/>
            <w:text w:multiLine="1"/>
          </w:sdtPr>
          <w:sdtEndPr/>
          <w:sdtContent>
            <w:tc>
              <w:tcPr>
                <w:tcW w:w="1336" w:type="dxa"/>
                <w:tcBorders>
                  <w:bottom w:val="single" w:sz="4" w:space="0" w:color="auto"/>
                </w:tcBorders>
              </w:tcPr>
              <w:p w14:paraId="5DF09F00" w14:textId="62559B65" w:rsidR="00C2783E" w:rsidRPr="003C6BFB" w:rsidRDefault="00387A4F">
                <w:pPr>
                  <w:rPr>
                    <w:rFonts w:ascii="Times New Roman" w:hAnsi="Times New Roman" w:cs="Times New Roman"/>
                  </w:rPr>
                </w:pPr>
                <w:r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430477564"/>
            <w:placeholder>
              <w:docPart w:val="ABF53EC13FC344578590545F26FC40A4"/>
            </w:placeholder>
            <w:showingPlcHdr/>
            <w:text w:multiLine="1"/>
          </w:sdtPr>
          <w:sdtEndPr/>
          <w:sdtContent>
            <w:tc>
              <w:tcPr>
                <w:tcW w:w="1336" w:type="dxa"/>
                <w:tcBorders>
                  <w:bottom w:val="single" w:sz="4" w:space="0" w:color="auto"/>
                </w:tcBorders>
              </w:tcPr>
              <w:p w14:paraId="7310BCD5" w14:textId="3C394B47" w:rsidR="00C2783E" w:rsidRPr="003C6BFB" w:rsidRDefault="00387A4F">
                <w:pPr>
                  <w:rPr>
                    <w:rFonts w:ascii="Times New Roman" w:hAnsi="Times New Roman" w:cs="Times New Roman"/>
                  </w:rPr>
                </w:pPr>
                <w:r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1606070362"/>
            <w:placeholder>
              <w:docPart w:val="B2FF6A1EC60648C88A8D61CFBFC3D0AE"/>
            </w:placeholder>
            <w:showingPlcHdr/>
            <w:text w:multiLine="1"/>
          </w:sdtPr>
          <w:sdtEndPr/>
          <w:sdtContent>
            <w:tc>
              <w:tcPr>
                <w:tcW w:w="1336" w:type="dxa"/>
                <w:tcBorders>
                  <w:bottom w:val="single" w:sz="4" w:space="0" w:color="auto"/>
                </w:tcBorders>
              </w:tcPr>
              <w:p w14:paraId="64291E8E" w14:textId="61496801" w:rsidR="00C2783E" w:rsidRPr="003C6BFB" w:rsidRDefault="00387A4F">
                <w:pPr>
                  <w:rPr>
                    <w:rFonts w:ascii="Times New Roman" w:hAnsi="Times New Roman" w:cs="Times New Roman"/>
                  </w:rPr>
                </w:pPr>
                <w:r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</w:rPr>
            <w:id w:val="1289929914"/>
            <w:placeholder>
              <w:docPart w:val="2D494AE202EF44ADB7FD2E7EF2C6EC45"/>
            </w:placeholder>
            <w:showingPlcHdr/>
            <w:text w:multiLine="1"/>
          </w:sdtPr>
          <w:sdtEndPr/>
          <w:sdtContent>
            <w:tc>
              <w:tcPr>
                <w:tcW w:w="1336" w:type="dxa"/>
                <w:tcBorders>
                  <w:bottom w:val="single" w:sz="4" w:space="0" w:color="auto"/>
                </w:tcBorders>
              </w:tcPr>
              <w:p w14:paraId="18860C13" w14:textId="41964133" w:rsidR="00C2783E" w:rsidRPr="003C6BFB" w:rsidRDefault="00387A4F">
                <w:pPr>
                  <w:rPr>
                    <w:rFonts w:ascii="Times New Roman" w:hAnsi="Times New Roman" w:cs="Times New Roman"/>
                  </w:rPr>
                </w:pPr>
                <w:r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336" w:type="dxa"/>
            <w:tcBorders>
              <w:bottom w:val="single" w:sz="4" w:space="0" w:color="auto"/>
            </w:tcBorders>
          </w:tcPr>
          <w:sdt>
            <w:sdtPr>
              <w:rPr>
                <w:rFonts w:ascii="Times New Roman" w:hAnsi="Times New Roman" w:cs="Times New Roman"/>
              </w:rPr>
              <w:id w:val="1997689526"/>
              <w:placeholder>
                <w:docPart w:val="01BDC9E10E304E569900CB1F9AEF779A"/>
              </w:placeholder>
              <w:showingPlcHdr/>
              <w:text w:multiLine="1"/>
            </w:sdtPr>
            <w:sdtEndPr/>
            <w:sdtContent>
              <w:p w14:paraId="6989EA40" w14:textId="4EDF8DBF" w:rsidR="00C2783E" w:rsidRPr="003C6BFB" w:rsidRDefault="00387A4F">
                <w:pPr>
                  <w:rPr>
                    <w:rFonts w:ascii="Times New Roman" w:hAnsi="Times New Roman" w:cs="Times New Roman"/>
                  </w:rPr>
                </w:pPr>
                <w:r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sdtContent>
          </w:sdt>
        </w:tc>
      </w:tr>
      <w:tr w:rsidR="00EC4E75" w:rsidRPr="003C6BFB" w14:paraId="5A513C75" w14:textId="77777777" w:rsidTr="009066D3">
        <w:tc>
          <w:tcPr>
            <w:tcW w:w="9350" w:type="dxa"/>
            <w:gridSpan w:val="7"/>
            <w:tcBorders>
              <w:top w:val="single" w:sz="4" w:space="0" w:color="auto"/>
              <w:bottom w:val="nil"/>
            </w:tcBorders>
          </w:tcPr>
          <w:p w14:paraId="4F285BA9" w14:textId="77777777" w:rsidR="00EC4E75" w:rsidRPr="00C4214F" w:rsidRDefault="00EC4E75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FA1FDC" w:rsidRPr="003C6BFB" w14:paraId="0033EB9D" w14:textId="77777777" w:rsidTr="001340BD">
        <w:tc>
          <w:tcPr>
            <w:tcW w:w="4006" w:type="dxa"/>
            <w:gridSpan w:val="3"/>
            <w:tcBorders>
              <w:top w:val="nil"/>
              <w:bottom w:val="nil"/>
              <w:right w:val="nil"/>
            </w:tcBorders>
          </w:tcPr>
          <w:p w14:paraId="2161BE35" w14:textId="0CAEB38E" w:rsidR="00C2783E" w:rsidRPr="003C6BFB" w:rsidRDefault="00C2783E">
            <w:pPr>
              <w:rPr>
                <w:rFonts w:ascii="Times New Roman" w:hAnsi="Times New Roman" w:cs="Times New Roman"/>
              </w:rPr>
            </w:pPr>
            <w:r w:rsidRPr="003C6BFB">
              <w:rPr>
                <w:rFonts w:ascii="Times New Roman" w:hAnsi="Times New Roman" w:cs="Times New Roman"/>
              </w:rPr>
              <w:t>Total Hours Registered for:</w:t>
            </w:r>
            <w:r w:rsidR="00AD69B4">
              <w:rPr>
                <w:rFonts w:ascii="Times New Roman" w:hAnsi="Times New Roman" w:cs="Times New Roman"/>
              </w:rPr>
              <w:t xml:space="preserve"> </w:t>
            </w:r>
            <w:r w:rsidR="00387A4F" w:rsidRPr="003C6BFB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874318130"/>
                <w:placeholder>
                  <w:docPart w:val="489E157DA307418BBF345A9F482B4373"/>
                </w:placeholder>
                <w:showingPlcHdr/>
                <w:text/>
              </w:sdtPr>
              <w:sdtEndPr/>
              <w:sdtContent>
                <w:r w:rsidR="00387A4F"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3DCAC3C2" w14:textId="77777777" w:rsidR="00C2783E" w:rsidRPr="003C6BFB" w:rsidRDefault="00C278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08" w:type="dxa"/>
            <w:gridSpan w:val="3"/>
            <w:tcBorders>
              <w:top w:val="nil"/>
              <w:left w:val="nil"/>
              <w:bottom w:val="nil"/>
            </w:tcBorders>
          </w:tcPr>
          <w:p w14:paraId="2A364CFA" w14:textId="1FA4B489" w:rsidR="00C2783E" w:rsidRPr="003C6BFB" w:rsidRDefault="00E84A52">
            <w:pPr>
              <w:rPr>
                <w:rFonts w:ascii="Times New Roman" w:hAnsi="Times New Roman" w:cs="Times New Roman"/>
              </w:rPr>
            </w:pPr>
            <w:r w:rsidRPr="003C6BFB">
              <w:rPr>
                <w:rFonts w:ascii="Times New Roman" w:hAnsi="Times New Roman" w:cs="Times New Roman"/>
              </w:rPr>
              <w:t xml:space="preserve">Total Hours after </w:t>
            </w:r>
            <w:r w:rsidR="009066D3" w:rsidRPr="003C6BFB">
              <w:rPr>
                <w:rFonts w:ascii="Times New Roman" w:hAnsi="Times New Roman" w:cs="Times New Roman"/>
              </w:rPr>
              <w:t>Withdrawal</w:t>
            </w:r>
            <w:r w:rsidR="00387A4F" w:rsidRPr="003C6BFB">
              <w:rPr>
                <w:rFonts w:ascii="Times New Roman" w:hAnsi="Times New Roman" w:cs="Times New Roman"/>
              </w:rPr>
              <w:t>:</w:t>
            </w:r>
            <w:r w:rsidR="00AD69B4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1147703268"/>
                <w:placeholder>
                  <w:docPart w:val="9059DC792BE9409587583F85A024DF5B"/>
                </w:placeholder>
                <w:showingPlcHdr/>
                <w:text/>
              </w:sdtPr>
              <w:sdtEndPr/>
              <w:sdtContent>
                <w:r w:rsidR="00387A4F" w:rsidRPr="003C6BFB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A1FDC" w:rsidRPr="001340BD" w14:paraId="44D04F8E" w14:textId="77777777" w:rsidTr="001340BD">
        <w:tc>
          <w:tcPr>
            <w:tcW w:w="5342" w:type="dxa"/>
            <w:gridSpan w:val="4"/>
            <w:tcBorders>
              <w:top w:val="nil"/>
              <w:bottom w:val="nil"/>
              <w:right w:val="nil"/>
            </w:tcBorders>
          </w:tcPr>
          <w:p w14:paraId="37D26985" w14:textId="77777777" w:rsidR="004367B9" w:rsidRPr="001340BD" w:rsidRDefault="004367B9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1E26DC39" w14:textId="77777777" w:rsidR="004367B9" w:rsidRPr="001340BD" w:rsidRDefault="004367B9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53DB466E" w14:textId="77777777" w:rsidR="004367B9" w:rsidRPr="001340BD" w:rsidRDefault="004367B9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</w:tcBorders>
          </w:tcPr>
          <w:p w14:paraId="253F5472" w14:textId="77777777" w:rsidR="004367B9" w:rsidRPr="001340BD" w:rsidRDefault="004367B9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1E29CDFE" w14:textId="75DC7347" w:rsidR="009066D3" w:rsidRPr="001340BD" w:rsidRDefault="009066D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FA1FDC" w:rsidRPr="003C6BFB" w14:paraId="1280652E" w14:textId="77777777" w:rsidTr="0089043A">
        <w:tc>
          <w:tcPr>
            <w:tcW w:w="40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1479E0" w14:textId="028A74F0" w:rsidR="009066D3" w:rsidRPr="003C6BFB" w:rsidRDefault="009066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09942985" w14:textId="77777777" w:rsidR="00E84A52" w:rsidRPr="003C6BFB" w:rsidRDefault="00E84A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0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BCC28E" w14:textId="77777777" w:rsidR="00E84A52" w:rsidRPr="003C6BFB" w:rsidRDefault="00E84A52">
            <w:pPr>
              <w:rPr>
                <w:rFonts w:ascii="Times New Roman" w:hAnsi="Times New Roman" w:cs="Times New Roman"/>
              </w:rPr>
            </w:pPr>
          </w:p>
        </w:tc>
      </w:tr>
      <w:tr w:rsidR="00FA1FDC" w:rsidRPr="003C6BFB" w14:paraId="1AB3995D" w14:textId="77777777" w:rsidTr="0089043A">
        <w:tc>
          <w:tcPr>
            <w:tcW w:w="400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CA5C22" w14:textId="7220F0B0" w:rsidR="00E84A52" w:rsidRPr="003C6BFB" w:rsidRDefault="00E84A52" w:rsidP="00E84A52">
            <w:pPr>
              <w:jc w:val="center"/>
              <w:rPr>
                <w:rFonts w:ascii="Times New Roman" w:hAnsi="Times New Roman" w:cs="Times New Roman"/>
              </w:rPr>
            </w:pPr>
            <w:r w:rsidRPr="003C6BFB">
              <w:rPr>
                <w:rFonts w:ascii="Times New Roman" w:hAnsi="Times New Roman" w:cs="Times New Roman"/>
              </w:rPr>
              <w:t>Student’s Signature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753D4084" w14:textId="77777777" w:rsidR="00E84A52" w:rsidRPr="003C6BFB" w:rsidRDefault="00E84A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0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715A68" w14:textId="77777777" w:rsidR="00E84A52" w:rsidRDefault="00E84A52" w:rsidP="00E84A52">
            <w:pPr>
              <w:jc w:val="center"/>
              <w:rPr>
                <w:rFonts w:ascii="Times New Roman" w:hAnsi="Times New Roman" w:cs="Times New Roman"/>
              </w:rPr>
            </w:pPr>
            <w:r w:rsidRPr="003C6BFB">
              <w:rPr>
                <w:rFonts w:ascii="Times New Roman" w:hAnsi="Times New Roman" w:cs="Times New Roman"/>
              </w:rPr>
              <w:t>Date</w:t>
            </w:r>
          </w:p>
          <w:p w14:paraId="66530A00" w14:textId="050B3809" w:rsidR="003A6B4B" w:rsidRPr="003C6BFB" w:rsidRDefault="003A6B4B" w:rsidP="00E84A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A1FDC" w:rsidRPr="003C6BFB" w14:paraId="67A77EEB" w14:textId="77777777" w:rsidTr="0089043A">
        <w:tc>
          <w:tcPr>
            <w:tcW w:w="40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213753" w14:textId="77777777" w:rsidR="007D3136" w:rsidRPr="003C6BFB" w:rsidRDefault="007D3136" w:rsidP="007D313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1554175D" w14:textId="77777777" w:rsidR="007D3136" w:rsidRPr="003C6BFB" w:rsidRDefault="007D313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0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111034" w14:textId="77777777" w:rsidR="007D3136" w:rsidRPr="003C6BFB" w:rsidRDefault="007D3136" w:rsidP="00E84A5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A1FDC" w:rsidRPr="003C6BFB" w14:paraId="3886534A" w14:textId="77777777" w:rsidTr="001340BD">
        <w:tc>
          <w:tcPr>
            <w:tcW w:w="400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54428D" w14:textId="34D9DDB1" w:rsidR="007D3136" w:rsidRPr="003C6BFB" w:rsidRDefault="00AA14CE" w:rsidP="007D31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ademic </w:t>
            </w:r>
            <w:r w:rsidR="007D3136" w:rsidRPr="003C6BFB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>hampion</w:t>
            </w:r>
            <w:r w:rsidR="007D3136" w:rsidRPr="003C6BFB">
              <w:rPr>
                <w:rFonts w:ascii="Times New Roman" w:hAnsi="Times New Roman" w:cs="Times New Roman"/>
              </w:rPr>
              <w:t>’s Signature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1589E568" w14:textId="77777777" w:rsidR="007D3136" w:rsidRPr="003C6BFB" w:rsidRDefault="007D313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0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327383" w14:textId="78A64A71" w:rsidR="007D3136" w:rsidRPr="003C6BFB" w:rsidRDefault="007D3136" w:rsidP="00E84A52">
            <w:pPr>
              <w:jc w:val="center"/>
              <w:rPr>
                <w:rFonts w:ascii="Times New Roman" w:hAnsi="Times New Roman" w:cs="Times New Roman"/>
              </w:rPr>
            </w:pPr>
            <w:r w:rsidRPr="003C6BFB">
              <w:rPr>
                <w:rFonts w:ascii="Times New Roman" w:hAnsi="Times New Roman" w:cs="Times New Roman"/>
              </w:rPr>
              <w:t>Date</w:t>
            </w:r>
          </w:p>
        </w:tc>
      </w:tr>
      <w:tr w:rsidR="0089043A" w:rsidRPr="003C6BFB" w14:paraId="129467B0" w14:textId="77777777" w:rsidTr="001340BD">
        <w:tc>
          <w:tcPr>
            <w:tcW w:w="935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8C61805" w14:textId="77777777" w:rsidR="0089043A" w:rsidRPr="0089043A" w:rsidRDefault="0089043A" w:rsidP="00E84A52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195F71" w:rsidRPr="00C4214F" w14:paraId="7BA68523" w14:textId="77777777" w:rsidTr="001340BD">
        <w:tc>
          <w:tcPr>
            <w:tcW w:w="9350" w:type="dxa"/>
            <w:gridSpan w:val="7"/>
            <w:tcBorders>
              <w:top w:val="nil"/>
              <w:bottom w:val="nil"/>
            </w:tcBorders>
          </w:tcPr>
          <w:p w14:paraId="6936F01D" w14:textId="77777777" w:rsidR="00195F71" w:rsidRPr="00C4214F" w:rsidRDefault="00195F71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195F71" w:rsidRPr="003C6BFB" w14:paraId="67FF0EDB" w14:textId="77777777" w:rsidTr="00F86DD6">
        <w:tc>
          <w:tcPr>
            <w:tcW w:w="9350" w:type="dxa"/>
            <w:gridSpan w:val="7"/>
            <w:tcBorders>
              <w:top w:val="nil"/>
              <w:bottom w:val="nil"/>
            </w:tcBorders>
          </w:tcPr>
          <w:p w14:paraId="1B495999" w14:textId="48B5C3C7" w:rsidR="00195F71" w:rsidRPr="003C6BFB" w:rsidRDefault="00573B2C" w:rsidP="00195F71">
            <w:pPr>
              <w:rPr>
                <w:rFonts w:ascii="Times New Roman" w:eastAsia="Calibri" w:hAnsi="Times New Roman" w:cs="Times New Roman"/>
              </w:rPr>
            </w:pPr>
            <w:sdt>
              <w:sdtPr>
                <w:rPr>
                  <w:rFonts w:ascii="Times New Roman" w:eastAsia="Calibri" w:hAnsi="Times New Roman" w:cs="Times New Roman"/>
                </w:rPr>
                <w:id w:val="624423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F71" w:rsidRPr="003C6BF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33AF3">
              <w:rPr>
                <w:rFonts w:ascii="Times New Roman" w:eastAsia="Calibri" w:hAnsi="Times New Roman" w:cs="Times New Roman"/>
              </w:rPr>
              <w:t xml:space="preserve"> </w:t>
            </w:r>
            <w:r w:rsidR="00195F71" w:rsidRPr="008802F2">
              <w:rPr>
                <w:rFonts w:ascii="Times New Roman" w:eastAsia="Calibri" w:hAnsi="Times New Roman" w:cs="Times New Roman"/>
              </w:rPr>
              <w:t xml:space="preserve">Administrative </w:t>
            </w:r>
            <w:r w:rsidR="00F86DD6" w:rsidRPr="008802F2">
              <w:rPr>
                <w:rFonts w:ascii="Times New Roman" w:eastAsia="Calibri" w:hAnsi="Times New Roman" w:cs="Times New Roman"/>
              </w:rPr>
              <w:t>Withdrawal</w:t>
            </w:r>
            <w:r w:rsidR="00195F71" w:rsidRPr="008802F2">
              <w:rPr>
                <w:rFonts w:ascii="Times New Roman" w:eastAsia="Calibri" w:hAnsi="Times New Roman" w:cs="Times New Roman"/>
              </w:rPr>
              <w:t xml:space="preserve"> </w:t>
            </w:r>
            <w:r w:rsidR="00195F71" w:rsidRPr="008802F2">
              <w:rPr>
                <w:rFonts w:ascii="Times New Roman" w:eastAsia="Calibri" w:hAnsi="Times New Roman" w:cs="Times New Roman"/>
                <w:sz w:val="16"/>
                <w:szCs w:val="16"/>
              </w:rPr>
              <w:t>(does not require student</w:t>
            </w:r>
            <w:r w:rsidR="0092024E">
              <w:rPr>
                <w:rFonts w:ascii="Times New Roman" w:eastAsia="Calibri" w:hAnsi="Times New Roman" w:cs="Times New Roman"/>
                <w:sz w:val="16"/>
                <w:szCs w:val="16"/>
              </w:rPr>
              <w:t>’s</w:t>
            </w:r>
            <w:r w:rsidR="00195F71" w:rsidRPr="008802F2">
              <w:rPr>
                <w:rFonts w:ascii="Times New Roman" w:eastAsia="Calibri" w:hAnsi="Times New Roman" w:cs="Times New Roman"/>
                <w:sz w:val="16"/>
                <w:szCs w:val="16"/>
              </w:rPr>
              <w:t xml:space="preserve"> signature)</w:t>
            </w:r>
          </w:p>
        </w:tc>
      </w:tr>
      <w:tr w:rsidR="00195F71" w:rsidRPr="003C6BFB" w14:paraId="35FF0531" w14:textId="77777777" w:rsidTr="00F86DD6">
        <w:tc>
          <w:tcPr>
            <w:tcW w:w="9350" w:type="dxa"/>
            <w:gridSpan w:val="7"/>
            <w:tcBorders>
              <w:top w:val="nil"/>
              <w:bottom w:val="nil"/>
            </w:tcBorders>
          </w:tcPr>
          <w:p w14:paraId="60624BB3" w14:textId="0651F42F" w:rsidR="00195F71" w:rsidRPr="003C6BFB" w:rsidRDefault="00573B2C" w:rsidP="00195F71">
            <w:pPr>
              <w:rPr>
                <w:rFonts w:ascii="Times New Roman" w:eastAsia="Calibri" w:hAnsi="Times New Roman" w:cs="Times New Roman"/>
              </w:rPr>
            </w:pPr>
            <w:sdt>
              <w:sdtPr>
                <w:rPr>
                  <w:rFonts w:ascii="Times New Roman" w:eastAsia="Calibri" w:hAnsi="Times New Roman" w:cs="Times New Roman"/>
                </w:rPr>
                <w:id w:val="435951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F71" w:rsidRPr="003C6BF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33AF3">
              <w:rPr>
                <w:rFonts w:ascii="Times New Roman" w:eastAsia="Calibri" w:hAnsi="Times New Roman" w:cs="Times New Roman"/>
              </w:rPr>
              <w:t xml:space="preserve"> </w:t>
            </w:r>
            <w:r w:rsidR="00195F71" w:rsidRPr="008802F2">
              <w:rPr>
                <w:rFonts w:ascii="Times New Roman" w:eastAsia="Calibri" w:hAnsi="Times New Roman" w:cs="Times New Roman"/>
              </w:rPr>
              <w:t xml:space="preserve">I Approve the </w:t>
            </w:r>
            <w:r w:rsidR="00F86DD6" w:rsidRPr="008802F2">
              <w:rPr>
                <w:rFonts w:ascii="Times New Roman" w:eastAsia="Calibri" w:hAnsi="Times New Roman" w:cs="Times New Roman"/>
              </w:rPr>
              <w:t>Withdrawal</w:t>
            </w:r>
          </w:p>
        </w:tc>
      </w:tr>
      <w:tr w:rsidR="00195F71" w:rsidRPr="003C6BFB" w14:paraId="7FE68D26" w14:textId="77777777" w:rsidTr="00F86DD6">
        <w:tc>
          <w:tcPr>
            <w:tcW w:w="9350" w:type="dxa"/>
            <w:gridSpan w:val="7"/>
            <w:tcBorders>
              <w:top w:val="nil"/>
              <w:bottom w:val="nil"/>
            </w:tcBorders>
          </w:tcPr>
          <w:p w14:paraId="02F8050E" w14:textId="27D08A2F" w:rsidR="00195F71" w:rsidRPr="003C6BFB" w:rsidRDefault="00573B2C">
            <w:pPr>
              <w:rPr>
                <w:rFonts w:ascii="Times New Roman" w:eastAsia="Calibri" w:hAnsi="Times New Roman" w:cs="Times New Roman"/>
              </w:rPr>
            </w:pPr>
            <w:sdt>
              <w:sdtPr>
                <w:rPr>
                  <w:rFonts w:ascii="Times New Roman" w:eastAsia="Calibri" w:hAnsi="Times New Roman" w:cs="Times New Roman"/>
                </w:rPr>
                <w:id w:val="-1906824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5F71" w:rsidRPr="003C6BF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33AF3">
              <w:rPr>
                <w:rFonts w:ascii="Times New Roman" w:eastAsia="Calibri" w:hAnsi="Times New Roman" w:cs="Times New Roman"/>
              </w:rPr>
              <w:t xml:space="preserve"> </w:t>
            </w:r>
            <w:r w:rsidR="00195F71" w:rsidRPr="008802F2">
              <w:rPr>
                <w:rFonts w:ascii="Times New Roman" w:eastAsia="Calibri" w:hAnsi="Times New Roman" w:cs="Times New Roman"/>
              </w:rPr>
              <w:t xml:space="preserve">I decline/Refuse this </w:t>
            </w:r>
            <w:r w:rsidR="00F86DD6" w:rsidRPr="008802F2">
              <w:rPr>
                <w:rFonts w:ascii="Times New Roman" w:eastAsia="Calibri" w:hAnsi="Times New Roman" w:cs="Times New Roman"/>
              </w:rPr>
              <w:t>withdrawal</w:t>
            </w:r>
            <w:r w:rsidR="00195F71" w:rsidRPr="008802F2">
              <w:rPr>
                <w:rFonts w:ascii="Times New Roman" w:eastAsia="Calibri" w:hAnsi="Times New Roman" w:cs="Times New Roman"/>
              </w:rPr>
              <w:t xml:space="preserve"> </w:t>
            </w:r>
            <w:r w:rsidR="00195F71" w:rsidRPr="008802F2">
              <w:rPr>
                <w:rFonts w:ascii="Times New Roman" w:eastAsia="Calibri" w:hAnsi="Times New Roman" w:cs="Times New Roman"/>
                <w:sz w:val="16"/>
                <w:szCs w:val="16"/>
              </w:rPr>
              <w:t>(please provide reason below)</w:t>
            </w:r>
          </w:p>
        </w:tc>
      </w:tr>
      <w:tr w:rsidR="00FA1FDC" w:rsidRPr="003C6BFB" w14:paraId="05396DA7" w14:textId="77777777" w:rsidTr="007D3136">
        <w:trPr>
          <w:trHeight w:val="506"/>
        </w:trPr>
        <w:tc>
          <w:tcPr>
            <w:tcW w:w="4006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65C6EA6E" w14:textId="77777777" w:rsidR="003C6BFB" w:rsidRPr="003C6BFB" w:rsidRDefault="003C6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1B1C7865" w14:textId="77777777" w:rsidR="003C6BFB" w:rsidRPr="003C6BFB" w:rsidRDefault="003C6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08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16F662CF" w14:textId="77777777" w:rsidR="003C6BFB" w:rsidRPr="003C6BFB" w:rsidRDefault="003C6BFB">
            <w:pPr>
              <w:rPr>
                <w:rFonts w:ascii="Times New Roman" w:hAnsi="Times New Roman" w:cs="Times New Roman"/>
              </w:rPr>
            </w:pPr>
          </w:p>
        </w:tc>
      </w:tr>
      <w:tr w:rsidR="00FA1FDC" w:rsidRPr="003C6BFB" w14:paraId="31B34268" w14:textId="77777777" w:rsidTr="007020E5">
        <w:tc>
          <w:tcPr>
            <w:tcW w:w="4006" w:type="dxa"/>
            <w:gridSpan w:val="3"/>
            <w:tcBorders>
              <w:top w:val="single" w:sz="4" w:space="0" w:color="auto"/>
              <w:bottom w:val="nil"/>
              <w:right w:val="nil"/>
            </w:tcBorders>
          </w:tcPr>
          <w:p w14:paraId="4C8D9501" w14:textId="2866C283" w:rsidR="00387A4F" w:rsidRPr="003C6BFB" w:rsidRDefault="00387A4F" w:rsidP="00387A4F">
            <w:pPr>
              <w:jc w:val="center"/>
              <w:rPr>
                <w:rFonts w:ascii="Times New Roman" w:hAnsi="Times New Roman" w:cs="Times New Roman"/>
              </w:rPr>
            </w:pPr>
            <w:r w:rsidRPr="003C6BFB">
              <w:rPr>
                <w:rFonts w:ascii="Times New Roman" w:hAnsi="Times New Roman" w:cs="Times New Roman"/>
              </w:rPr>
              <w:t>Instructor’s Signature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6E9A2792" w14:textId="77777777" w:rsidR="00387A4F" w:rsidRPr="003C6BFB" w:rsidRDefault="00387A4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08" w:type="dxa"/>
            <w:gridSpan w:val="3"/>
            <w:tcBorders>
              <w:top w:val="single" w:sz="4" w:space="0" w:color="auto"/>
              <w:left w:val="nil"/>
              <w:bottom w:val="nil"/>
            </w:tcBorders>
          </w:tcPr>
          <w:p w14:paraId="4F5602B9" w14:textId="16401CC7" w:rsidR="00F86DD6" w:rsidRPr="003C6BFB" w:rsidRDefault="00387A4F" w:rsidP="00F86DD6">
            <w:pPr>
              <w:jc w:val="center"/>
              <w:rPr>
                <w:rFonts w:ascii="Times New Roman" w:hAnsi="Times New Roman" w:cs="Times New Roman"/>
              </w:rPr>
            </w:pPr>
            <w:r w:rsidRPr="003C6BFB">
              <w:rPr>
                <w:rFonts w:ascii="Times New Roman" w:hAnsi="Times New Roman" w:cs="Times New Roman"/>
              </w:rPr>
              <w:t>Date</w:t>
            </w:r>
          </w:p>
        </w:tc>
      </w:tr>
      <w:tr w:rsidR="00FA1FDC" w:rsidRPr="007020E5" w14:paraId="454E3792" w14:textId="77777777" w:rsidTr="007020E5">
        <w:tc>
          <w:tcPr>
            <w:tcW w:w="40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BA4AD0" w14:textId="16A281FE" w:rsidR="007A7548" w:rsidRPr="007020E5" w:rsidRDefault="007A7548" w:rsidP="007A7548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27D4C3E3" w14:textId="77777777" w:rsidR="007A7548" w:rsidRPr="007020E5" w:rsidRDefault="007A7548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0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6BA964" w14:textId="77777777" w:rsidR="007A7548" w:rsidRPr="007020E5" w:rsidRDefault="007A7548" w:rsidP="00F86DD6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FA1FDC" w:rsidRPr="003C6BFB" w14:paraId="483AFB96" w14:textId="77777777" w:rsidTr="007020E5">
        <w:tc>
          <w:tcPr>
            <w:tcW w:w="40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B9362A7" w14:textId="001EE0A7" w:rsidR="007A7548" w:rsidRPr="009F3542" w:rsidRDefault="007A7548" w:rsidP="007A75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3542">
              <w:rPr>
                <w:rFonts w:ascii="Times New Roman" w:hAnsi="Times New Roman" w:cs="Times New Roman"/>
                <w:sz w:val="20"/>
                <w:szCs w:val="20"/>
              </w:rPr>
              <w:t>Explanation for Decline/Refusal (please print):</w:t>
            </w:r>
            <w:r w:rsidR="009F354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13797590"/>
                <w:placeholder>
                  <w:docPart w:val="1659B003B9C64153BBF4FFE6FE59133A"/>
                </w:placeholder>
                <w:showingPlcHdr/>
                <w:text w:multiLine="1"/>
              </w:sdtPr>
              <w:sdtEndPr/>
              <w:sdtContent>
                <w:r w:rsidR="00FA1FDC" w:rsidRPr="0083694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14:paraId="103C7E2F" w14:textId="77777777" w:rsidR="007A7548" w:rsidRPr="003C6BFB" w:rsidRDefault="007A754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C1788F" w14:textId="77777777" w:rsidR="007A7548" w:rsidRPr="003C6BFB" w:rsidRDefault="007A7548" w:rsidP="00F86DD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AD04580" w14:textId="072E16EA" w:rsidR="00C2783E" w:rsidRDefault="00C2783E" w:rsidP="00F652C5"/>
    <w:sectPr w:rsidR="00C2783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AF91D" w14:textId="77777777" w:rsidR="00E84A52" w:rsidRDefault="00E84A52" w:rsidP="00E84A52">
      <w:pPr>
        <w:spacing w:after="0" w:line="240" w:lineRule="auto"/>
      </w:pPr>
      <w:r>
        <w:separator/>
      </w:r>
    </w:p>
  </w:endnote>
  <w:endnote w:type="continuationSeparator" w:id="0">
    <w:p w14:paraId="17615D81" w14:textId="77777777" w:rsidR="00E84A52" w:rsidRDefault="00E84A52" w:rsidP="00E84A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7412E" w14:textId="77777777" w:rsidR="00E84A52" w:rsidRDefault="00E84A52" w:rsidP="00E84A52">
      <w:pPr>
        <w:spacing w:after="0" w:line="240" w:lineRule="auto"/>
      </w:pPr>
      <w:r>
        <w:separator/>
      </w:r>
    </w:p>
  </w:footnote>
  <w:footnote w:type="continuationSeparator" w:id="0">
    <w:p w14:paraId="598D8324" w14:textId="77777777" w:rsidR="00E84A52" w:rsidRDefault="00E84A52" w:rsidP="00E84A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907E0" w14:textId="5B8C0F69" w:rsidR="00E84A52" w:rsidRDefault="00ED660E">
    <w:pPr>
      <w:pStyle w:val="Header"/>
    </w:pPr>
    <w:r>
      <w:rPr>
        <w:rFonts w:ascii="Bodoni MT" w:hAnsi="Bodoni MT"/>
        <w:noProof/>
        <w:color w:val="000000"/>
      </w:rPr>
      <w:drawing>
        <wp:inline distT="0" distB="0" distL="0" distR="0" wp14:anchorId="16FCCF70" wp14:editId="108F1715">
          <wp:extent cx="1280160" cy="40930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1809" cy="4258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MLMwNDEyNjc2NTFV0lEKTi0uzszPAykwrAUAuJ+orSwAAAA="/>
  </w:docVars>
  <w:rsids>
    <w:rsidRoot w:val="00890B3B"/>
    <w:rsid w:val="00053C1B"/>
    <w:rsid w:val="000562E8"/>
    <w:rsid w:val="00063AE0"/>
    <w:rsid w:val="001340BD"/>
    <w:rsid w:val="00195F71"/>
    <w:rsid w:val="001F0713"/>
    <w:rsid w:val="002E3F6E"/>
    <w:rsid w:val="00387A4F"/>
    <w:rsid w:val="003A04F7"/>
    <w:rsid w:val="003A6B4B"/>
    <w:rsid w:val="003C6BFB"/>
    <w:rsid w:val="004367B9"/>
    <w:rsid w:val="00573B2C"/>
    <w:rsid w:val="006908C5"/>
    <w:rsid w:val="007020E5"/>
    <w:rsid w:val="00750912"/>
    <w:rsid w:val="00780C00"/>
    <w:rsid w:val="007A7548"/>
    <w:rsid w:val="007D3136"/>
    <w:rsid w:val="007D3162"/>
    <w:rsid w:val="00807C92"/>
    <w:rsid w:val="0089043A"/>
    <w:rsid w:val="00890B3B"/>
    <w:rsid w:val="009066D3"/>
    <w:rsid w:val="0092024E"/>
    <w:rsid w:val="009F3542"/>
    <w:rsid w:val="00A0405F"/>
    <w:rsid w:val="00A25E23"/>
    <w:rsid w:val="00AA14CE"/>
    <w:rsid w:val="00AA7242"/>
    <w:rsid w:val="00AD69B4"/>
    <w:rsid w:val="00B158E3"/>
    <w:rsid w:val="00B3262B"/>
    <w:rsid w:val="00C2783E"/>
    <w:rsid w:val="00C4214F"/>
    <w:rsid w:val="00C53F50"/>
    <w:rsid w:val="00D136A5"/>
    <w:rsid w:val="00D33AF3"/>
    <w:rsid w:val="00E84A52"/>
    <w:rsid w:val="00EC4E75"/>
    <w:rsid w:val="00EC4FE0"/>
    <w:rsid w:val="00ED660E"/>
    <w:rsid w:val="00F652C5"/>
    <w:rsid w:val="00F86DD6"/>
    <w:rsid w:val="00FA1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6488D"/>
  <w15:chartTrackingRefBased/>
  <w15:docId w15:val="{46642DF4-418B-4DBF-9304-E579608F9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7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84A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84A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A52"/>
  </w:style>
  <w:style w:type="paragraph" w:styleId="Footer">
    <w:name w:val="footer"/>
    <w:basedOn w:val="Normal"/>
    <w:link w:val="FooterChar"/>
    <w:uiPriority w:val="99"/>
    <w:unhideWhenUsed/>
    <w:rsid w:val="00E84A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A52"/>
  </w:style>
  <w:style w:type="character" w:styleId="PlaceholderText">
    <w:name w:val="Placeholder Text"/>
    <w:basedOn w:val="DefaultParagraphFont"/>
    <w:uiPriority w:val="99"/>
    <w:semiHidden/>
    <w:rsid w:val="00387A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9FFD.32601960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5E70F14C60240ADA0AE721AD50A1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58B56-F9D9-48B8-948F-F373D5448FE0}"/>
      </w:docPartPr>
      <w:docPartBody>
        <w:p w:rsidR="002F3E19" w:rsidRDefault="0073167C" w:rsidP="0073167C">
          <w:pPr>
            <w:pStyle w:val="B5E70F14C60240ADA0AE721AD50A12412"/>
          </w:pPr>
          <w:r w:rsidRPr="0083694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C4D6DD0A5C4CBEAFEC2599B0CF0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13FC6-634C-4F4D-8566-C5802DE749DB}"/>
      </w:docPartPr>
      <w:docPartBody>
        <w:p w:rsidR="002F3E19" w:rsidRDefault="0073167C" w:rsidP="0073167C">
          <w:pPr>
            <w:pStyle w:val="66C4D6DD0A5C4CBEAFEC2599B0CF09C5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98341494AB2485E81ED3992F87E8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BD702-838C-418D-9BAF-62C18EE4BDC0}"/>
      </w:docPartPr>
      <w:docPartBody>
        <w:p w:rsidR="002F3E19" w:rsidRDefault="0073167C" w:rsidP="0073167C">
          <w:pPr>
            <w:pStyle w:val="798341494AB2485E81ED3992F87E89D9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D1994236E634E349811C24748DC4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8AAF9-27C2-4349-BD7E-1D022133EE8E}"/>
      </w:docPartPr>
      <w:docPartBody>
        <w:p w:rsidR="002F3E19" w:rsidRDefault="0073167C" w:rsidP="0073167C">
          <w:pPr>
            <w:pStyle w:val="AD1994236E634E349811C24748DC4CF3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D90632CA9B347D4A598787D34492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276A4-0F2B-4D25-97A6-6218AE4C7A69}"/>
      </w:docPartPr>
      <w:docPartBody>
        <w:p w:rsidR="002F3E19" w:rsidRDefault="0073167C" w:rsidP="0073167C">
          <w:pPr>
            <w:pStyle w:val="4D90632CA9B347D4A598787D3449273B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BF53EC13FC344578590545F26FC4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23196-6749-4165-9757-C01227773D41}"/>
      </w:docPartPr>
      <w:docPartBody>
        <w:p w:rsidR="002F3E19" w:rsidRDefault="0073167C" w:rsidP="0073167C">
          <w:pPr>
            <w:pStyle w:val="ABF53EC13FC344578590545F26FC40A4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2FF6A1EC60648C88A8D61CFBFC3D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CBA58-F612-4547-9332-89B56CD8C74F}"/>
      </w:docPartPr>
      <w:docPartBody>
        <w:p w:rsidR="002F3E19" w:rsidRDefault="0073167C" w:rsidP="0073167C">
          <w:pPr>
            <w:pStyle w:val="B2FF6A1EC60648C88A8D61CFBFC3D0AE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D494AE202EF44ADB7FD2E7EF2C6E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2AF75-9DC5-40BB-B237-FD8800F13EB1}"/>
      </w:docPartPr>
      <w:docPartBody>
        <w:p w:rsidR="002F3E19" w:rsidRDefault="0073167C" w:rsidP="0073167C">
          <w:pPr>
            <w:pStyle w:val="2D494AE202EF44ADB7FD2E7EF2C6EC45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1BDC9E10E304E569900CB1F9AEF7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CF939-CD08-4E7C-92DB-81E38D15CCA4}"/>
      </w:docPartPr>
      <w:docPartBody>
        <w:p w:rsidR="002F3E19" w:rsidRDefault="0073167C" w:rsidP="0073167C">
          <w:pPr>
            <w:pStyle w:val="01BDC9E10E304E569900CB1F9AEF779A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89E157DA307418BBF345A9F482B4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91F8C-08C1-4182-A895-2831C9EF5182}"/>
      </w:docPartPr>
      <w:docPartBody>
        <w:p w:rsidR="002F3E19" w:rsidRDefault="0073167C" w:rsidP="0073167C">
          <w:pPr>
            <w:pStyle w:val="489E157DA307418BBF345A9F482B4373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059DC792BE9409587583F85A024D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DE013-BC05-4629-B265-C579043B1079}"/>
      </w:docPartPr>
      <w:docPartBody>
        <w:p w:rsidR="002F3E19" w:rsidRDefault="0073167C" w:rsidP="0073167C">
          <w:pPr>
            <w:pStyle w:val="9059DC792BE9409587583F85A024DF5B2"/>
          </w:pPr>
          <w:r w:rsidRPr="003C6BFB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1659B003B9C64153BBF4FFE6FE591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0F17E-9449-4B0D-8B48-3714D6998B51}"/>
      </w:docPartPr>
      <w:docPartBody>
        <w:p w:rsidR="002F3E19" w:rsidRDefault="0073167C" w:rsidP="0073167C">
          <w:pPr>
            <w:pStyle w:val="1659B003B9C64153BBF4FFE6FE59133A2"/>
          </w:pPr>
          <w:r w:rsidRPr="0083694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2AE5"/>
    <w:rsid w:val="002F3E19"/>
    <w:rsid w:val="00304339"/>
    <w:rsid w:val="00692AE5"/>
    <w:rsid w:val="0073167C"/>
    <w:rsid w:val="00B45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167C"/>
    <w:rPr>
      <w:color w:val="808080"/>
    </w:rPr>
  </w:style>
  <w:style w:type="paragraph" w:customStyle="1" w:styleId="B5E70F14C60240ADA0AE721AD50A12412">
    <w:name w:val="B5E70F14C60240ADA0AE721AD50A12412"/>
    <w:rsid w:val="0073167C"/>
    <w:rPr>
      <w:rFonts w:eastAsiaTheme="minorHAnsi"/>
    </w:rPr>
  </w:style>
  <w:style w:type="paragraph" w:customStyle="1" w:styleId="66C4D6DD0A5C4CBEAFEC2599B0CF09C52">
    <w:name w:val="66C4D6DD0A5C4CBEAFEC2599B0CF09C52"/>
    <w:rsid w:val="0073167C"/>
    <w:rPr>
      <w:rFonts w:eastAsiaTheme="minorHAnsi"/>
    </w:rPr>
  </w:style>
  <w:style w:type="paragraph" w:customStyle="1" w:styleId="798341494AB2485E81ED3992F87E89D92">
    <w:name w:val="798341494AB2485E81ED3992F87E89D92"/>
    <w:rsid w:val="0073167C"/>
    <w:rPr>
      <w:rFonts w:eastAsiaTheme="minorHAnsi"/>
    </w:rPr>
  </w:style>
  <w:style w:type="paragraph" w:customStyle="1" w:styleId="AD1994236E634E349811C24748DC4CF32">
    <w:name w:val="AD1994236E634E349811C24748DC4CF32"/>
    <w:rsid w:val="0073167C"/>
    <w:rPr>
      <w:rFonts w:eastAsiaTheme="minorHAnsi"/>
    </w:rPr>
  </w:style>
  <w:style w:type="paragraph" w:customStyle="1" w:styleId="4D90632CA9B347D4A598787D3449273B2">
    <w:name w:val="4D90632CA9B347D4A598787D3449273B2"/>
    <w:rsid w:val="0073167C"/>
    <w:rPr>
      <w:rFonts w:eastAsiaTheme="minorHAnsi"/>
    </w:rPr>
  </w:style>
  <w:style w:type="paragraph" w:customStyle="1" w:styleId="ABF53EC13FC344578590545F26FC40A42">
    <w:name w:val="ABF53EC13FC344578590545F26FC40A42"/>
    <w:rsid w:val="0073167C"/>
    <w:rPr>
      <w:rFonts w:eastAsiaTheme="minorHAnsi"/>
    </w:rPr>
  </w:style>
  <w:style w:type="paragraph" w:customStyle="1" w:styleId="B2FF6A1EC60648C88A8D61CFBFC3D0AE2">
    <w:name w:val="B2FF6A1EC60648C88A8D61CFBFC3D0AE2"/>
    <w:rsid w:val="0073167C"/>
    <w:rPr>
      <w:rFonts w:eastAsiaTheme="minorHAnsi"/>
    </w:rPr>
  </w:style>
  <w:style w:type="paragraph" w:customStyle="1" w:styleId="2D494AE202EF44ADB7FD2E7EF2C6EC452">
    <w:name w:val="2D494AE202EF44ADB7FD2E7EF2C6EC452"/>
    <w:rsid w:val="0073167C"/>
    <w:rPr>
      <w:rFonts w:eastAsiaTheme="minorHAnsi"/>
    </w:rPr>
  </w:style>
  <w:style w:type="paragraph" w:customStyle="1" w:styleId="01BDC9E10E304E569900CB1F9AEF779A2">
    <w:name w:val="01BDC9E10E304E569900CB1F9AEF779A2"/>
    <w:rsid w:val="0073167C"/>
    <w:rPr>
      <w:rFonts w:eastAsiaTheme="minorHAnsi"/>
    </w:rPr>
  </w:style>
  <w:style w:type="paragraph" w:customStyle="1" w:styleId="489E157DA307418BBF345A9F482B43732">
    <w:name w:val="489E157DA307418BBF345A9F482B43732"/>
    <w:rsid w:val="0073167C"/>
    <w:rPr>
      <w:rFonts w:eastAsiaTheme="minorHAnsi"/>
    </w:rPr>
  </w:style>
  <w:style w:type="paragraph" w:customStyle="1" w:styleId="9059DC792BE9409587583F85A024DF5B2">
    <w:name w:val="9059DC792BE9409587583F85A024DF5B2"/>
    <w:rsid w:val="0073167C"/>
    <w:rPr>
      <w:rFonts w:eastAsiaTheme="minorHAnsi"/>
    </w:rPr>
  </w:style>
  <w:style w:type="paragraph" w:customStyle="1" w:styleId="1659B003B9C64153BBF4FFE6FE59133A2">
    <w:name w:val="1659B003B9C64153BBF4FFE6FE59133A2"/>
    <w:rsid w:val="0073167C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BE8CC-CDED-4037-82CC-9D795C4D49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Gina</dc:creator>
  <cp:keywords/>
  <dc:description/>
  <cp:lastModifiedBy>Tia Richards</cp:lastModifiedBy>
  <cp:revision>2</cp:revision>
  <cp:lastPrinted>2021-09-02T13:04:00Z</cp:lastPrinted>
  <dcterms:created xsi:type="dcterms:W3CDTF">2021-09-26T00:01:00Z</dcterms:created>
  <dcterms:modified xsi:type="dcterms:W3CDTF">2021-09-26T00:01:00Z</dcterms:modified>
</cp:coreProperties>
</file>